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07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0"/>
        <w:gridCol w:w="1583"/>
        <w:gridCol w:w="397"/>
        <w:gridCol w:w="141"/>
        <w:gridCol w:w="567"/>
        <w:gridCol w:w="4295"/>
        <w:gridCol w:w="1080"/>
        <w:gridCol w:w="578"/>
      </w:tblGrid>
      <w:tr w:rsidR="000866F5" w:rsidRPr="00C42F7E" w14:paraId="3EE7069A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3D9B973" w14:textId="77777777" w:rsidR="000866F5" w:rsidRPr="00C42F7E" w:rsidRDefault="000866F5" w:rsidP="00AF72DF">
            <w:pPr>
              <w:pStyle w:val="Nadpis1"/>
              <w:spacing w:before="0" w:after="0" w:line="276" w:lineRule="auto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Název předmětu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2AC4AD8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C000AE" w14:textId="77777777" w:rsidR="000866F5" w:rsidRPr="00041501" w:rsidRDefault="000866F5" w:rsidP="00AF72DF">
            <w:pPr>
              <w:spacing w:line="276" w:lineRule="auto"/>
              <w:rPr>
                <w:rFonts w:cs="Times New Roman"/>
                <w:sz w:val="22"/>
                <w:szCs w:val="22"/>
              </w:rPr>
            </w:pPr>
            <w:r w:rsidRPr="00041501">
              <w:rPr>
                <w:rFonts w:cs="Times New Roman"/>
                <w:color w:val="000000"/>
                <w:sz w:val="22"/>
                <w:szCs w:val="17"/>
                <w:shd w:val="clear" w:color="auto" w:fill="FFFFFF"/>
              </w:rPr>
              <w:t>VÍCENÁSOBNÉ POSTIŽENÍ</w:t>
            </w:r>
          </w:p>
        </w:tc>
      </w:tr>
      <w:tr w:rsidR="000866F5" w:rsidRPr="00C42F7E" w14:paraId="189AF224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FF5114B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Studijní ob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A551CC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3FD9FF" w14:textId="77777777" w:rsidR="000866F5" w:rsidRPr="00C42F7E" w:rsidRDefault="000866F5" w:rsidP="00AF72DF">
            <w:pPr>
              <w:tabs>
                <w:tab w:val="left" w:pos="3281"/>
              </w:tabs>
              <w:spacing w:line="276" w:lineRule="auto"/>
              <w:rPr>
                <w:sz w:val="22"/>
                <w:szCs w:val="22"/>
              </w:rPr>
            </w:pPr>
            <w:r w:rsidRPr="00C42F7E">
              <w:rPr>
                <w:bCs/>
                <w:sz w:val="22"/>
                <w:szCs w:val="22"/>
              </w:rPr>
              <w:t xml:space="preserve">Speciální pedagogika pro  SPPV, ZŠ,  </w:t>
            </w:r>
            <w:r>
              <w:rPr>
                <w:bCs/>
                <w:sz w:val="22"/>
                <w:szCs w:val="22"/>
              </w:rPr>
              <w:t>LOGO, SPPG + obory</w:t>
            </w:r>
          </w:p>
        </w:tc>
      </w:tr>
      <w:tr w:rsidR="000866F5" w:rsidRPr="00C42F7E" w14:paraId="458BEAA9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B481524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Rozvrhová zkratk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75FB32F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69F940" w14:textId="77777777" w:rsidR="000866F5" w:rsidRPr="00C42F7E" w:rsidRDefault="000866F5" w:rsidP="00AF72DF">
            <w:pPr>
              <w:spacing w:line="276" w:lineRule="auto"/>
              <w:rPr>
                <w:caps/>
                <w:sz w:val="22"/>
                <w:szCs w:val="22"/>
              </w:rPr>
            </w:pPr>
            <w:r w:rsidRPr="00C42F7E">
              <w:rPr>
                <w:caps/>
                <w:sz w:val="22"/>
                <w:szCs w:val="22"/>
              </w:rPr>
              <w:t>USS/UKOV</w:t>
            </w:r>
            <w:r>
              <w:rPr>
                <w:caps/>
                <w:sz w:val="22"/>
                <w:szCs w:val="22"/>
              </w:rPr>
              <w:t>/KUKOV/UVPO/KUVPO</w:t>
            </w:r>
          </w:p>
        </w:tc>
      </w:tr>
      <w:tr w:rsidR="000866F5" w:rsidRPr="00C42F7E" w14:paraId="3BD1B9FC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3B62A24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Rozsah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E7B6B44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CECE6A" w14:textId="77777777" w:rsidR="000866F5" w:rsidRPr="00C42F7E" w:rsidRDefault="000866F5" w:rsidP="00AF72DF">
            <w:pPr>
              <w:spacing w:line="276" w:lineRule="auto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1P + 1S</w:t>
            </w:r>
          </w:p>
        </w:tc>
      </w:tr>
      <w:tr w:rsidR="000866F5" w:rsidRPr="00C42F7E" w14:paraId="4A51624C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7D8CD96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Zařazení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353F9EA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A75AC0" w14:textId="77777777" w:rsidR="000866F5" w:rsidRPr="00C42F7E" w:rsidRDefault="000866F5" w:rsidP="00AF72DF">
            <w:pPr>
              <w:spacing w:line="276" w:lineRule="auto"/>
              <w:rPr>
                <w:caps/>
                <w:sz w:val="22"/>
                <w:szCs w:val="22"/>
              </w:rPr>
            </w:pPr>
            <w:r w:rsidRPr="00C42F7E">
              <w:rPr>
                <w:caps/>
                <w:sz w:val="22"/>
                <w:szCs w:val="22"/>
              </w:rPr>
              <w:t>ZS</w:t>
            </w:r>
          </w:p>
        </w:tc>
      </w:tr>
      <w:tr w:rsidR="000866F5" w:rsidRPr="00C42F7E" w14:paraId="71074742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F34E2B0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Počet kreditů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AE9550E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470A8C5" w14:textId="77777777" w:rsidR="000866F5" w:rsidRPr="00C42F7E" w:rsidRDefault="000866F5" w:rsidP="00AF72DF">
            <w:pPr>
              <w:spacing w:line="276" w:lineRule="auto"/>
              <w:rPr>
                <w:sz w:val="22"/>
                <w:szCs w:val="22"/>
                <w:lang w:val="de-DE"/>
              </w:rPr>
            </w:pPr>
            <w:r w:rsidRPr="00C42F7E">
              <w:rPr>
                <w:sz w:val="22"/>
                <w:szCs w:val="22"/>
                <w:lang w:val="de-DE"/>
              </w:rPr>
              <w:t>3</w:t>
            </w:r>
          </w:p>
        </w:tc>
      </w:tr>
      <w:tr w:rsidR="000866F5" w:rsidRPr="00C42F7E" w14:paraId="15B81333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F45A9EF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Forma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E951282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F3F983" w14:textId="77777777" w:rsidR="000866F5" w:rsidRPr="00C42F7E" w:rsidRDefault="000866F5" w:rsidP="00AF72DF">
            <w:pPr>
              <w:spacing w:line="276" w:lineRule="auto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ŘEDNÁŠKA</w:t>
            </w:r>
          </w:p>
        </w:tc>
      </w:tr>
      <w:tr w:rsidR="000866F5" w:rsidRPr="00C42F7E" w14:paraId="758235B7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1C541A0" w14:textId="77777777" w:rsidR="000866F5" w:rsidRPr="00C42F7E" w:rsidRDefault="000866F5" w:rsidP="00AF72DF">
            <w:pPr>
              <w:pStyle w:val="Nadpis1"/>
              <w:spacing w:before="0" w:after="0" w:line="276" w:lineRule="auto"/>
              <w:rPr>
                <w:sz w:val="22"/>
                <w:szCs w:val="22"/>
                <w:lang w:val="cs-CZ"/>
              </w:rPr>
            </w:pPr>
            <w:r w:rsidRPr="00C42F7E">
              <w:rPr>
                <w:sz w:val="22"/>
                <w:szCs w:val="22"/>
                <w:lang w:val="cs-CZ"/>
              </w:rPr>
              <w:t>Vyučujíc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7737683" w14:textId="77777777" w:rsidR="000866F5" w:rsidRPr="00C42F7E" w:rsidRDefault="000866F5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963BD5" w14:textId="77777777" w:rsidR="000866F5" w:rsidRPr="00C42F7E" w:rsidRDefault="000866F5" w:rsidP="00AF72DF">
            <w:pPr>
              <w:spacing w:line="276" w:lineRule="auto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 xml:space="preserve">prof. PhDr. PaedDr. </w:t>
            </w:r>
            <w:smartTag w:uri="urn:schemas-microsoft-com:office:smarttags" w:element="PersonName">
              <w:smartTagPr>
                <w:attr w:name="ProductID" w:val="Miloň Potměšil"/>
              </w:smartTagPr>
              <w:r w:rsidRPr="00C42F7E">
                <w:rPr>
                  <w:sz w:val="22"/>
                  <w:szCs w:val="22"/>
                </w:rPr>
                <w:t>Miloň Potměšil</w:t>
              </w:r>
            </w:smartTag>
            <w:r w:rsidRPr="00C42F7E">
              <w:rPr>
                <w:sz w:val="22"/>
                <w:szCs w:val="22"/>
              </w:rPr>
              <w:t xml:space="preserve">, Ph.D. </w:t>
            </w:r>
          </w:p>
        </w:tc>
      </w:tr>
      <w:tr w:rsidR="000866F5" w:rsidRPr="00C42F7E" w14:paraId="36C11F94" w14:textId="77777777" w:rsidTr="00AF72DF"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</w:tcPr>
          <w:p w14:paraId="1F53976E" w14:textId="77777777" w:rsidR="000866F5" w:rsidRPr="00C42F7E" w:rsidRDefault="000866F5" w:rsidP="00AF72DF">
            <w:pPr>
              <w:spacing w:before="120" w:after="12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E52ACE" w14:textId="77777777" w:rsidR="000866F5" w:rsidRPr="00C42F7E" w:rsidRDefault="000866F5" w:rsidP="00AF72D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Výuka :</w:t>
            </w:r>
          </w:p>
        </w:tc>
        <w:tc>
          <w:tcPr>
            <w:tcW w:w="666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6A8047E" w14:textId="77777777" w:rsidR="000866F5" w:rsidRPr="00C42F7E" w:rsidRDefault="000866F5" w:rsidP="00AF72DF">
            <w:pPr>
              <w:spacing w:before="120" w:after="120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růběžná</w:t>
            </w:r>
          </w:p>
        </w:tc>
      </w:tr>
      <w:tr w:rsidR="000866F5" w:rsidRPr="00C42F7E" w14:paraId="7DE04FE8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54762" w14:textId="77777777" w:rsidR="000866F5" w:rsidRPr="00C42F7E" w:rsidRDefault="000866F5" w:rsidP="00AF72DF">
            <w:pPr>
              <w:rPr>
                <w:b/>
                <w:bCs/>
                <w:sz w:val="22"/>
                <w:szCs w:val="22"/>
                <w:lang w:val="fr-FR"/>
              </w:rPr>
            </w:pPr>
            <w:r w:rsidRPr="00C42F7E">
              <w:rPr>
                <w:b/>
                <w:bCs/>
                <w:sz w:val="22"/>
                <w:szCs w:val="22"/>
                <w:lang w:val="fr-FR"/>
              </w:rPr>
              <w:t>Týden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0538A" w14:textId="77777777" w:rsidR="000866F5" w:rsidRPr="00C42F7E" w:rsidRDefault="000866F5" w:rsidP="00AF72DF">
            <w:pPr>
              <w:jc w:val="center"/>
              <w:rPr>
                <w:b/>
                <w:bCs/>
                <w:sz w:val="22"/>
                <w:szCs w:val="22"/>
                <w:lang w:val="fr-FR"/>
              </w:rPr>
            </w:pPr>
            <w:r w:rsidRPr="00C42F7E">
              <w:rPr>
                <w:b/>
                <w:bCs/>
                <w:sz w:val="22"/>
                <w:szCs w:val="22"/>
                <w:lang w:val="fr-FR"/>
              </w:rPr>
              <w:t>Tém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1C647" w14:textId="77777777" w:rsidR="000866F5" w:rsidRPr="00C42F7E" w:rsidRDefault="000866F5" w:rsidP="00AF72DF">
            <w:pPr>
              <w:jc w:val="center"/>
              <w:rPr>
                <w:b/>
                <w:bCs/>
                <w:sz w:val="22"/>
                <w:szCs w:val="22"/>
                <w:lang w:val="fr-FR"/>
              </w:rPr>
            </w:pPr>
            <w:r w:rsidRPr="00C42F7E">
              <w:rPr>
                <w:b/>
                <w:bCs/>
                <w:sz w:val="22"/>
                <w:szCs w:val="22"/>
                <w:lang w:val="fr-FR"/>
              </w:rPr>
              <w:t>Poč.hod.</w:t>
            </w:r>
          </w:p>
        </w:tc>
      </w:tr>
      <w:tr w:rsidR="000866F5" w:rsidRPr="00C42F7E" w14:paraId="5B7F9E5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66760" w14:textId="77777777" w:rsidR="000866F5" w:rsidRPr="00C42F7E" w:rsidRDefault="000866F5" w:rsidP="00AF72DF">
            <w:pPr>
              <w:jc w:val="center"/>
              <w:rPr>
                <w:sz w:val="22"/>
                <w:szCs w:val="22"/>
                <w:lang w:val="fr-FR"/>
              </w:rPr>
            </w:pPr>
            <w:r w:rsidRPr="00C42F7E">
              <w:rPr>
                <w:sz w:val="22"/>
                <w:szCs w:val="22"/>
                <w:lang w:val="fr-FR"/>
              </w:rPr>
              <w:t>1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89D85" w14:textId="77777777" w:rsidR="000866F5" w:rsidRPr="00C42F7E" w:rsidRDefault="000866F5" w:rsidP="00AF72DF">
            <w:pPr>
              <w:pStyle w:val="Zkladntext"/>
              <w:jc w:val="left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 xml:space="preserve">Postižení sluchu a zraku v kombinaci s dalšími postiženími. Charakteristika kombinovaného postižení. Etiologie. Syndromy. </w:t>
            </w:r>
          </w:p>
          <w:p w14:paraId="29DFFABE" w14:textId="77777777" w:rsidR="000866F5" w:rsidRPr="00C42F7E" w:rsidRDefault="000866F5" w:rsidP="00AF72DF">
            <w:pPr>
              <w:pStyle w:val="Zkladntext"/>
              <w:jc w:val="left"/>
              <w:rPr>
                <w:b/>
                <w:bCs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řednáška: teorie kombinovaného postižení, syndrom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31595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0866F5" w:rsidRPr="00C42F7E" w14:paraId="07FD1252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A45B3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2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0B28E" w14:textId="77777777" w:rsidR="000866F5" w:rsidRPr="00C42F7E" w:rsidRDefault="000866F5" w:rsidP="00AF72DF">
            <w:pPr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Vzdělavatelnost a vychovatelnost v odborném pojetí a literatuře</w:t>
            </w:r>
            <w:r>
              <w:rPr>
                <w:sz w:val="22"/>
                <w:szCs w:val="22"/>
              </w:rPr>
              <w:t xml:space="preserve"> v minulosti a dnes</w:t>
            </w:r>
            <w:r w:rsidRPr="00C42F7E">
              <w:rPr>
                <w:sz w:val="22"/>
                <w:szCs w:val="22"/>
              </w:rPr>
              <w:t>.</w:t>
            </w:r>
          </w:p>
          <w:p w14:paraId="534EB2D9" w14:textId="77777777" w:rsidR="000866F5" w:rsidRPr="00C42F7E" w:rsidRDefault="000866F5" w:rsidP="00AF72DF">
            <w:pPr>
              <w:rPr>
                <w:b/>
                <w:bCs/>
                <w:sz w:val="22"/>
                <w:szCs w:val="22"/>
                <w:lang w:val="fr-FR"/>
              </w:rPr>
            </w:pPr>
            <w:r w:rsidRPr="00C42F7E">
              <w:rPr>
                <w:sz w:val="22"/>
                <w:szCs w:val="22"/>
              </w:rPr>
              <w:t>přednáška: Diagnostické přístupy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10B1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7F97F191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9A3A" w14:textId="77777777" w:rsidR="000866F5" w:rsidRPr="00C42F7E" w:rsidRDefault="000866F5" w:rsidP="00AF72DF">
            <w:pPr>
              <w:jc w:val="center"/>
              <w:rPr>
                <w:sz w:val="22"/>
                <w:szCs w:val="22"/>
                <w:lang w:val="fr-FR"/>
              </w:rPr>
            </w:pPr>
            <w:r w:rsidRPr="00C42F7E">
              <w:rPr>
                <w:sz w:val="22"/>
                <w:szCs w:val="22"/>
                <w:lang w:val="fr-FR"/>
              </w:rPr>
              <w:t>3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D4CA8" w14:textId="77777777" w:rsidR="000866F5" w:rsidRPr="00C42F7E" w:rsidRDefault="000866F5" w:rsidP="00AF72DF">
            <w:pPr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Legislativní prostředí pro výchovnou práci s dětmi a klienty s kombinovaným postižením.</w:t>
            </w:r>
          </w:p>
          <w:p w14:paraId="08C29B9B" w14:textId="77777777" w:rsidR="000866F5" w:rsidRPr="00C42F7E" w:rsidRDefault="000866F5" w:rsidP="00AF72DF">
            <w:pPr>
              <w:rPr>
                <w:b/>
                <w:bCs/>
                <w:sz w:val="22"/>
                <w:szCs w:val="22"/>
                <w:lang w:val="fr-FR"/>
              </w:rPr>
            </w:pPr>
            <w:r w:rsidRPr="00C42F7E">
              <w:rPr>
                <w:sz w:val="22"/>
                <w:szCs w:val="22"/>
              </w:rPr>
              <w:t>přednáška: Pomáhající profese a jejich úloha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8433B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5E789DA8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B3E4B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4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650A" w14:textId="77777777" w:rsidR="000866F5" w:rsidRPr="00C42F7E" w:rsidRDefault="000866F5" w:rsidP="00AF72DF">
            <w:pPr>
              <w:pStyle w:val="Zkladntext"/>
              <w:jc w:val="left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Teoretická východiska k výchově a vzdělávání osob s KV.</w:t>
            </w:r>
          </w:p>
          <w:p w14:paraId="4CFE0767" w14:textId="77777777" w:rsidR="000866F5" w:rsidRPr="00C42F7E" w:rsidRDefault="000866F5" w:rsidP="00AF72DF">
            <w:pPr>
              <w:pStyle w:val="Zkladntext"/>
              <w:jc w:val="left"/>
              <w:rPr>
                <w:b/>
                <w:bCs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řednáška: Sppg a sociální práce ve specifických podmínkách kombinovaného postižení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ED1EF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41E21DE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51C15" w14:textId="77777777" w:rsidR="000866F5" w:rsidRPr="00C42F7E" w:rsidRDefault="000866F5" w:rsidP="00AF72DF">
            <w:pPr>
              <w:jc w:val="center"/>
              <w:rPr>
                <w:sz w:val="22"/>
                <w:szCs w:val="22"/>
                <w:lang w:val="fr-FR"/>
              </w:rPr>
            </w:pPr>
            <w:r w:rsidRPr="00C42F7E">
              <w:rPr>
                <w:sz w:val="22"/>
                <w:szCs w:val="22"/>
                <w:lang w:val="fr-FR"/>
              </w:rPr>
              <w:t>5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33A9A" w14:textId="77777777" w:rsidR="000866F5" w:rsidRPr="00C42F7E" w:rsidRDefault="000866F5" w:rsidP="00AF72DF">
            <w:pPr>
              <w:pStyle w:val="Zkladntext"/>
              <w:jc w:val="left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Spolupráce SPPG, medicíny a sociální péče.</w:t>
            </w:r>
          </w:p>
          <w:p w14:paraId="65FC1224" w14:textId="77777777" w:rsidR="000866F5" w:rsidRPr="00C42F7E" w:rsidRDefault="000866F5" w:rsidP="00AF72DF">
            <w:pPr>
              <w:pStyle w:val="Zkladntext"/>
              <w:jc w:val="left"/>
              <w:rPr>
                <w:b/>
                <w:bCs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 xml:space="preserve">přednáška: Narušený komunikační systém a některé příčiny a možnosti kompenzace.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0D402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670BAE0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20435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6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81E33" w14:textId="77777777" w:rsidR="000866F5" w:rsidRPr="00C42F7E" w:rsidRDefault="000866F5" w:rsidP="00AF72DF">
            <w:pPr>
              <w:pStyle w:val="Zkladntext"/>
              <w:jc w:val="left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Základy výchovy osob s kombinovaným postižením.</w:t>
            </w:r>
          </w:p>
          <w:p w14:paraId="04FB662B" w14:textId="77777777" w:rsidR="000866F5" w:rsidRPr="00C42F7E" w:rsidRDefault="000866F5" w:rsidP="00AF72DF">
            <w:pPr>
              <w:pStyle w:val="Zkladntext"/>
              <w:jc w:val="left"/>
              <w:rPr>
                <w:b/>
                <w:bCs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řednáška: Vnitřní podmínky pro výchovu. Vnější podmínky a jejich možné úpravy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B38B8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1D00ACE3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1264D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7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7424D" w14:textId="77777777" w:rsidR="000866F5" w:rsidRPr="00C42F7E" w:rsidRDefault="000866F5" w:rsidP="00AF72DF">
            <w:pPr>
              <w:pStyle w:val="Zkladntext"/>
              <w:jc w:val="left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Systém péče o osoby s kombinovaným postižením u nás.</w:t>
            </w:r>
          </w:p>
          <w:p w14:paraId="77472DC8" w14:textId="77777777" w:rsidR="000866F5" w:rsidRPr="00C42F7E" w:rsidRDefault="000866F5" w:rsidP="00AF72DF">
            <w:pPr>
              <w:pStyle w:val="Zkladntext"/>
              <w:jc w:val="left"/>
              <w:rPr>
                <w:b/>
                <w:bCs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 xml:space="preserve">přednáška: Možné stimulační techniky při kombinovaném postižení.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43923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35CDE26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54AA5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8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D7A8B" w14:textId="77777777" w:rsidR="000866F5" w:rsidRPr="00C42F7E" w:rsidRDefault="000866F5" w:rsidP="00AF72DF">
            <w:pPr>
              <w:pStyle w:val="Zkladntext"/>
              <w:jc w:val="left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Systém péče o osoby s kombinovaným postižením v zahraničí.</w:t>
            </w:r>
          </w:p>
          <w:p w14:paraId="7F92D326" w14:textId="77777777" w:rsidR="000866F5" w:rsidRPr="00C42F7E" w:rsidRDefault="000866F5" w:rsidP="00AF72DF">
            <w:pPr>
              <w:pStyle w:val="Zkladntext"/>
              <w:jc w:val="left"/>
              <w:rPr>
                <w:b/>
                <w:bCs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řednáška: Vytváření pojmů. Komunikace – lingvistického a nelingvistického charakteru. Výstavba komunikace alternativními cestami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B62E6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1993B0D0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62E2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9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54D4D" w14:textId="77777777" w:rsidR="000866F5" w:rsidRPr="00C42F7E" w:rsidRDefault="000866F5" w:rsidP="00AF72DF">
            <w:pPr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Teorie orientace v prostoru a samostatný pohyb.</w:t>
            </w:r>
          </w:p>
          <w:p w14:paraId="7793243D" w14:textId="77777777" w:rsidR="000866F5" w:rsidRPr="00C42F7E" w:rsidRDefault="000866F5" w:rsidP="00AF72DF">
            <w:pPr>
              <w:rPr>
                <w:bCs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řednáška: Prostorová orientace a její rozvoj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22AE0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43D6406F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2E272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10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602CF" w14:textId="77777777" w:rsidR="000866F5" w:rsidRPr="00C42F7E" w:rsidRDefault="000866F5" w:rsidP="00AF72DF">
            <w:pPr>
              <w:pStyle w:val="Zkladntext"/>
              <w:jc w:val="left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Legislativa zaměřená na péči o osoby s kombinovaným postižením.</w:t>
            </w:r>
          </w:p>
          <w:p w14:paraId="2C069F69" w14:textId="77777777" w:rsidR="000866F5" w:rsidRPr="00C42F7E" w:rsidRDefault="000866F5" w:rsidP="00AF72DF">
            <w:pPr>
              <w:pStyle w:val="Zkladntext"/>
              <w:jc w:val="left"/>
              <w:rPr>
                <w:bCs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 xml:space="preserve">přednáška: </w:t>
            </w:r>
            <w:r w:rsidRPr="00C42F7E">
              <w:rPr>
                <w:bCs/>
                <w:sz w:val="22"/>
                <w:szCs w:val="22"/>
              </w:rPr>
              <w:t>Institucionální péče o osoby s kombinovaným postižením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E3B51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0AE952B2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AA09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11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C83B" w14:textId="77777777" w:rsidR="000866F5" w:rsidRPr="00C42F7E" w:rsidRDefault="000866F5" w:rsidP="00AF72DF">
            <w:pPr>
              <w:pStyle w:val="Zkladntext"/>
              <w:jc w:val="left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sychologie a její postavení v pedagogice osob s kombinovaným postižením.</w:t>
            </w:r>
          </w:p>
          <w:p w14:paraId="109B3250" w14:textId="77777777" w:rsidR="000866F5" w:rsidRPr="00C42F7E" w:rsidRDefault="000866F5" w:rsidP="00AF72DF">
            <w:pPr>
              <w:pStyle w:val="Zkladntext"/>
              <w:jc w:val="left"/>
              <w:rPr>
                <w:b/>
                <w:bCs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řednáška: Sebepojetí a budování sociálních vztahů. Pedagogické zásady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5E75B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5B061669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638D4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12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EDF67" w14:textId="77777777" w:rsidR="000866F5" w:rsidRPr="00C42F7E" w:rsidRDefault="000866F5" w:rsidP="00AF72DF">
            <w:pPr>
              <w:pStyle w:val="Zkladntext"/>
              <w:jc w:val="left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Teorie tvorby IVP současné pohledy a teorie.</w:t>
            </w:r>
          </w:p>
          <w:p w14:paraId="2B1D49B6" w14:textId="77777777" w:rsidR="000866F5" w:rsidRPr="00C42F7E" w:rsidRDefault="000866F5" w:rsidP="00AF72DF">
            <w:pPr>
              <w:pStyle w:val="Zkladntext"/>
              <w:jc w:val="left"/>
              <w:rPr>
                <w:b/>
                <w:bCs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řednáška: Speciální výchovné techniky.  Tvorba individuálního plánu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1960C" w14:textId="77777777" w:rsidR="000866F5" w:rsidRDefault="000866F5" w:rsidP="00AF72DF">
            <w:pPr>
              <w:jc w:val="center"/>
            </w:pPr>
            <w:r w:rsidRPr="00371D31">
              <w:rPr>
                <w:sz w:val="22"/>
                <w:szCs w:val="22"/>
              </w:rPr>
              <w:t>1</w:t>
            </w:r>
          </w:p>
        </w:tc>
      </w:tr>
      <w:tr w:rsidR="000866F5" w:rsidRPr="00C42F7E" w14:paraId="0D2D9571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6A200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13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1840A" w14:textId="77777777" w:rsidR="000866F5" w:rsidRPr="00C42F7E" w:rsidRDefault="000866F5" w:rsidP="00AF72DF">
            <w:pPr>
              <w:pStyle w:val="Nadpis3"/>
              <w:rPr>
                <w:b w:val="0"/>
                <w:bCs w:val="0"/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Zápočtový týde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3234A" w14:textId="77777777" w:rsidR="000866F5" w:rsidRPr="00C42F7E" w:rsidRDefault="000866F5" w:rsidP="00AF72DF">
            <w:pPr>
              <w:jc w:val="center"/>
              <w:rPr>
                <w:sz w:val="22"/>
                <w:szCs w:val="22"/>
              </w:rPr>
            </w:pPr>
          </w:p>
        </w:tc>
      </w:tr>
    </w:tbl>
    <w:p w14:paraId="28CAD570" w14:textId="77777777" w:rsidR="000866F5" w:rsidRPr="00C42F7E" w:rsidRDefault="000866F5" w:rsidP="000866F5">
      <w:pPr>
        <w:rPr>
          <w:b/>
          <w:bCs/>
          <w:sz w:val="22"/>
          <w:szCs w:val="22"/>
        </w:rPr>
      </w:pPr>
    </w:p>
    <w:tbl>
      <w:tblPr>
        <w:tblW w:w="907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8"/>
        <w:gridCol w:w="5953"/>
      </w:tblGrid>
      <w:tr w:rsidR="000866F5" w:rsidRPr="00C42F7E" w14:paraId="1B6865B3" w14:textId="77777777" w:rsidTr="00AF72DF"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86AE4CF" w14:textId="77777777" w:rsidR="000866F5" w:rsidRPr="00C42F7E" w:rsidRDefault="000866F5" w:rsidP="00AF72D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Z</w:t>
            </w:r>
            <w:r w:rsidRPr="00C42F7E">
              <w:rPr>
                <w:b/>
                <w:bCs/>
                <w:sz w:val="22"/>
                <w:szCs w:val="22"/>
              </w:rPr>
              <w:t>působ ukončení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07D898BE" w14:textId="77777777" w:rsidR="000866F5" w:rsidRPr="00C42F7E" w:rsidRDefault="000866F5" w:rsidP="00AF72DF">
            <w:pPr>
              <w:spacing w:before="120" w:after="120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zápočet, zkouška</w:t>
            </w:r>
          </w:p>
        </w:tc>
      </w:tr>
      <w:tr w:rsidR="000866F5" w:rsidRPr="00C42F7E" w14:paraId="78003557" w14:textId="77777777" w:rsidTr="00AF72DF"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F12521B" w14:textId="77777777" w:rsidR="000866F5" w:rsidRPr="00C42F7E" w:rsidRDefault="000866F5" w:rsidP="00AF72D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Podmínky ukončení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4CE493A0" w14:textId="77777777" w:rsidR="000866F5" w:rsidRPr="00C42F7E" w:rsidRDefault="000866F5" w:rsidP="00AF72DF">
            <w:pPr>
              <w:spacing w:before="120" w:after="120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Splnění požadavků seminární výuky, test dle sylabů předmětu, test bude probíhat elektronicky nebo běžnou písemnou formou.</w:t>
            </w:r>
          </w:p>
        </w:tc>
      </w:tr>
      <w:tr w:rsidR="000866F5" w:rsidRPr="00C42F7E" w14:paraId="58ACAF15" w14:textId="77777777" w:rsidTr="00AF72DF"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B0B511A" w14:textId="77777777" w:rsidR="000866F5" w:rsidRPr="00C42F7E" w:rsidRDefault="000866F5" w:rsidP="00AF72DF">
            <w:pPr>
              <w:spacing w:before="120" w:after="120"/>
              <w:rPr>
                <w:b/>
                <w:bCs/>
                <w:sz w:val="22"/>
                <w:szCs w:val="22"/>
                <w:lang w:val="fr-FR"/>
              </w:rPr>
            </w:pPr>
            <w:r w:rsidRPr="00C42F7E">
              <w:rPr>
                <w:b/>
                <w:bCs/>
                <w:sz w:val="22"/>
                <w:szCs w:val="22"/>
                <w:lang w:val="fr-FR"/>
              </w:rPr>
              <w:t>Doporučená literatura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3C332E15" w14:textId="77777777" w:rsidR="000866F5" w:rsidRPr="00F4507A" w:rsidRDefault="000866F5" w:rsidP="00AF72DF">
            <w:pPr>
              <w:numPr>
                <w:ilvl w:val="0"/>
                <w:numId w:val="1"/>
              </w:numPr>
              <w:spacing w:line="276" w:lineRule="auto"/>
              <w:rPr>
                <w:rFonts w:cs="Times New Roman"/>
                <w:sz w:val="22"/>
                <w:szCs w:val="22"/>
                <w:lang w:val="fr-FR"/>
              </w:rPr>
            </w:pPr>
            <w:r w:rsidRPr="00F4507A">
              <w:rPr>
                <w:rFonts w:cs="Times New Roman"/>
                <w:sz w:val="22"/>
                <w:szCs w:val="22"/>
                <w:lang w:val="fr-FR"/>
              </w:rPr>
              <w:t xml:space="preserve">VAŠEK, Š., VANČOVÁ, A., HATOS, G. at. al. </w:t>
            </w:r>
            <w:r w:rsidRPr="00F4507A">
              <w:rPr>
                <w:rFonts w:cs="Times New Roman"/>
                <w:i/>
                <w:iCs/>
                <w:sz w:val="22"/>
                <w:szCs w:val="22"/>
                <w:lang w:val="fr-FR"/>
              </w:rPr>
              <w:t>Pedagogika viacnásobne postihnutých.</w:t>
            </w:r>
            <w:r w:rsidRPr="00F4507A">
              <w:rPr>
                <w:rFonts w:cs="Times New Roman"/>
                <w:sz w:val="22"/>
                <w:szCs w:val="22"/>
                <w:lang w:val="fr-FR"/>
              </w:rPr>
              <w:t>Bratislava : Sapientia, 1999.</w:t>
            </w:r>
          </w:p>
          <w:p w14:paraId="127BBB17" w14:textId="77777777" w:rsidR="000866F5" w:rsidRPr="00F4507A" w:rsidRDefault="000866F5" w:rsidP="00AF72DF">
            <w:pPr>
              <w:pStyle w:val="DefinitionTerm"/>
              <w:numPr>
                <w:ilvl w:val="0"/>
                <w:numId w:val="1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F4507A">
              <w:rPr>
                <w:rFonts w:cs="Times New Roman"/>
                <w:caps/>
                <w:sz w:val="22"/>
                <w:szCs w:val="22"/>
              </w:rPr>
              <w:t>Ludíková L.</w:t>
            </w:r>
            <w:r w:rsidRPr="00F4507A">
              <w:rPr>
                <w:rFonts w:cs="Times New Roman"/>
                <w:sz w:val="22"/>
                <w:szCs w:val="22"/>
              </w:rPr>
              <w:t xml:space="preserve"> a kol. </w:t>
            </w:r>
            <w:r w:rsidRPr="00F4507A">
              <w:rPr>
                <w:rFonts w:cs="Times New Roman"/>
                <w:i/>
                <w:iCs/>
                <w:sz w:val="22"/>
                <w:szCs w:val="22"/>
              </w:rPr>
              <w:t>Kombinované vady</w:t>
            </w:r>
            <w:r w:rsidRPr="00F4507A">
              <w:rPr>
                <w:rFonts w:cs="Times New Roman"/>
                <w:sz w:val="22"/>
                <w:szCs w:val="22"/>
              </w:rPr>
              <w:t>. Olomouc:Vydavatelství UP v Olomouci 2005.140s. ISBN 80-244-1154-7</w:t>
            </w:r>
          </w:p>
          <w:p w14:paraId="2FC52491" w14:textId="77777777" w:rsidR="000866F5" w:rsidRPr="00F4507A" w:rsidRDefault="000866F5" w:rsidP="00AF72DF">
            <w:pPr>
              <w:pStyle w:val="DefinitionTerm"/>
              <w:numPr>
                <w:ilvl w:val="0"/>
                <w:numId w:val="1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F4507A">
              <w:rPr>
                <w:rFonts w:cs="Times New Roman"/>
                <w:sz w:val="22"/>
                <w:szCs w:val="22"/>
              </w:rPr>
              <w:t>OPATŘILOVÁ, D. Edukace jedinců s těžkým postižením a souběžným postižením více vadami. Brno: MU, 2013, ISBN978-80-210-6221-4.</w:t>
            </w:r>
          </w:p>
          <w:p w14:paraId="3918A5E5" w14:textId="77777777" w:rsidR="000866F5" w:rsidRDefault="000866F5" w:rsidP="00AF72DF">
            <w:pPr>
              <w:pStyle w:val="DefinitionTerm"/>
              <w:numPr>
                <w:ilvl w:val="0"/>
                <w:numId w:val="1"/>
              </w:numPr>
              <w:spacing w:line="276" w:lineRule="auto"/>
              <w:jc w:val="both"/>
              <w:rPr>
                <w:rFonts w:cs="Times New Roman"/>
                <w:sz w:val="22"/>
                <w:szCs w:val="22"/>
              </w:rPr>
            </w:pPr>
            <w:r w:rsidRPr="00F4507A">
              <w:rPr>
                <w:rFonts w:cs="Times New Roman"/>
                <w:sz w:val="22"/>
                <w:szCs w:val="22"/>
              </w:rPr>
              <w:t>JANKOVSKÝ, J. Ucelená rehabilitace dětí s tělesným a kombinovaným postižením. 2. vydání. Praha : TRITON, 2006. ISBN 80-7254-730-5.</w:t>
            </w:r>
          </w:p>
          <w:p w14:paraId="01A10628" w14:textId="77777777" w:rsidR="000866F5" w:rsidRPr="001A742F" w:rsidRDefault="000866F5" w:rsidP="00AF72DF">
            <w:r>
              <w:t>+ další zdroje v průběhu výuky</w:t>
            </w:r>
          </w:p>
          <w:p w14:paraId="1975D658" w14:textId="77777777" w:rsidR="000866F5" w:rsidRPr="00C42F7E" w:rsidRDefault="000866F5" w:rsidP="00AF72DF">
            <w:pPr>
              <w:ind w:left="360"/>
              <w:rPr>
                <w:sz w:val="22"/>
                <w:szCs w:val="22"/>
              </w:rPr>
            </w:pPr>
          </w:p>
        </w:tc>
      </w:tr>
    </w:tbl>
    <w:p w14:paraId="73C5980C" w14:textId="77777777" w:rsidR="000866F5" w:rsidRPr="00C42F7E" w:rsidRDefault="000866F5" w:rsidP="000866F5">
      <w:pPr>
        <w:rPr>
          <w:sz w:val="22"/>
          <w:szCs w:val="22"/>
        </w:rPr>
      </w:pPr>
    </w:p>
    <w:p w14:paraId="7E66FD97" w14:textId="77777777" w:rsidR="000866F5" w:rsidRPr="00C42F7E" w:rsidRDefault="000866F5" w:rsidP="000866F5">
      <w:pPr>
        <w:rPr>
          <w:sz w:val="22"/>
          <w:szCs w:val="22"/>
        </w:rPr>
      </w:pPr>
    </w:p>
    <w:p w14:paraId="501B8629" w14:textId="77777777" w:rsidR="000866F5" w:rsidRPr="00C42F7E" w:rsidRDefault="000866F5" w:rsidP="000866F5">
      <w:pPr>
        <w:rPr>
          <w:sz w:val="22"/>
          <w:szCs w:val="22"/>
        </w:rPr>
      </w:pPr>
    </w:p>
    <w:p w14:paraId="4AF6B9EC" w14:textId="77777777" w:rsidR="000866F5" w:rsidRPr="00C42F7E" w:rsidRDefault="000866F5" w:rsidP="000866F5">
      <w:pPr>
        <w:rPr>
          <w:sz w:val="22"/>
          <w:szCs w:val="22"/>
        </w:rPr>
      </w:pPr>
    </w:p>
    <w:p w14:paraId="76476334" w14:textId="77777777" w:rsidR="000866F5" w:rsidRPr="00C42F7E" w:rsidRDefault="000866F5" w:rsidP="000866F5">
      <w:pPr>
        <w:rPr>
          <w:sz w:val="22"/>
          <w:szCs w:val="22"/>
        </w:rPr>
      </w:pPr>
    </w:p>
    <w:p w14:paraId="2BB5C53E" w14:textId="77777777" w:rsidR="000866F5" w:rsidRPr="00C42F7E" w:rsidRDefault="000866F5" w:rsidP="000866F5">
      <w:pPr>
        <w:rPr>
          <w:sz w:val="22"/>
          <w:szCs w:val="22"/>
        </w:rPr>
      </w:pPr>
    </w:p>
    <w:p w14:paraId="775C9F08" w14:textId="77777777" w:rsidR="000866F5" w:rsidRDefault="000866F5" w:rsidP="000866F5"/>
    <w:p w14:paraId="374DE8FF" w14:textId="77777777" w:rsidR="000866F5" w:rsidRDefault="000866F5" w:rsidP="000866F5"/>
    <w:p w14:paraId="173D9E52" w14:textId="77777777" w:rsidR="0051521F" w:rsidRDefault="0051521F"/>
    <w:sectPr w:rsidR="005152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257E74"/>
    <w:multiLevelType w:val="hybridMultilevel"/>
    <w:tmpl w:val="F0B0387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DU0MbEwtDA3NjFV0lEKTi0uzszPAykwrAUAm2XDqywAAAA="/>
  </w:docVars>
  <w:rsids>
    <w:rsidRoot w:val="000866F5"/>
    <w:rsid w:val="000866F5"/>
    <w:rsid w:val="0051521F"/>
    <w:rsid w:val="0068197A"/>
    <w:rsid w:val="006D4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483E73AF"/>
  <w15:chartTrackingRefBased/>
  <w15:docId w15:val="{E4F8B2C6-56BA-477A-9623-2FB3B33D9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66F5"/>
    <w:pPr>
      <w:spacing w:after="0" w:line="240" w:lineRule="auto"/>
    </w:pPr>
    <w:rPr>
      <w:rFonts w:ascii="Times New Roman" w:eastAsia="Times New Roman" w:hAnsi="Times New Roman" w:cs="Arial Unicode MS"/>
      <w:sz w:val="24"/>
      <w:szCs w:val="24"/>
      <w:lang w:eastAsia="cs-CZ" w:bidi="si-LK"/>
    </w:rPr>
  </w:style>
  <w:style w:type="paragraph" w:styleId="Nadpis1">
    <w:name w:val="heading 1"/>
    <w:basedOn w:val="Normln"/>
    <w:next w:val="Normln"/>
    <w:link w:val="Nadpis1Char"/>
    <w:qFormat/>
    <w:rsid w:val="000866F5"/>
    <w:pPr>
      <w:keepNext/>
      <w:spacing w:before="120" w:after="120"/>
      <w:outlineLvl w:val="0"/>
    </w:pPr>
    <w:rPr>
      <w:b/>
      <w:bCs/>
      <w:sz w:val="28"/>
      <w:szCs w:val="28"/>
      <w:lang w:val="en-US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0866F5"/>
    <w:pPr>
      <w:keepNext/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0866F5"/>
    <w:rPr>
      <w:rFonts w:ascii="Times New Roman" w:eastAsia="Times New Roman" w:hAnsi="Times New Roman" w:cs="Arial Unicode MS"/>
      <w:b/>
      <w:bCs/>
      <w:sz w:val="28"/>
      <w:szCs w:val="28"/>
      <w:lang w:val="en-US" w:eastAsia="cs-CZ" w:bidi="si-LK"/>
    </w:rPr>
  </w:style>
  <w:style w:type="character" w:customStyle="1" w:styleId="Nadpis3Char">
    <w:name w:val="Nadpis 3 Char"/>
    <w:basedOn w:val="Standardnpsmoodstavce"/>
    <w:link w:val="Nadpis3"/>
    <w:semiHidden/>
    <w:rsid w:val="000866F5"/>
    <w:rPr>
      <w:rFonts w:ascii="Cambria" w:eastAsia="Times New Roman" w:hAnsi="Cambria" w:cs="Times New Roman"/>
      <w:b/>
      <w:bCs/>
      <w:sz w:val="26"/>
      <w:szCs w:val="26"/>
      <w:lang w:eastAsia="cs-CZ" w:bidi="si-LK"/>
    </w:rPr>
  </w:style>
  <w:style w:type="paragraph" w:styleId="Zkladntext">
    <w:name w:val="Body Text"/>
    <w:basedOn w:val="Normln"/>
    <w:link w:val="ZkladntextChar"/>
    <w:rsid w:val="000866F5"/>
    <w:pPr>
      <w:autoSpaceDE w:val="0"/>
      <w:autoSpaceDN w:val="0"/>
      <w:jc w:val="both"/>
    </w:pPr>
  </w:style>
  <w:style w:type="character" w:customStyle="1" w:styleId="ZkladntextChar">
    <w:name w:val="Základní text Char"/>
    <w:basedOn w:val="Standardnpsmoodstavce"/>
    <w:link w:val="Zkladntext"/>
    <w:rsid w:val="000866F5"/>
    <w:rPr>
      <w:rFonts w:ascii="Times New Roman" w:eastAsia="Times New Roman" w:hAnsi="Times New Roman" w:cs="Arial Unicode MS"/>
      <w:sz w:val="24"/>
      <w:szCs w:val="24"/>
      <w:lang w:eastAsia="cs-CZ" w:bidi="si-LK"/>
    </w:rPr>
  </w:style>
  <w:style w:type="paragraph" w:customStyle="1" w:styleId="DefinitionTerm">
    <w:name w:val="Definition Term"/>
    <w:basedOn w:val="Normln"/>
    <w:next w:val="Normln"/>
    <w:rsid w:val="00086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9</Words>
  <Characters>2355</Characters>
  <Application>Microsoft Office Word</Application>
  <DocSecurity>0</DocSecurity>
  <Lines>19</Lines>
  <Paragraphs>5</Paragraphs>
  <ScaleCrop>false</ScaleCrop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Potmesil Milon</cp:lastModifiedBy>
  <cp:revision>1</cp:revision>
  <dcterms:created xsi:type="dcterms:W3CDTF">2021-09-19T06:05:00Z</dcterms:created>
  <dcterms:modified xsi:type="dcterms:W3CDTF">2021-09-19T06:06:00Z</dcterms:modified>
</cp:coreProperties>
</file>